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9ABFAB" w14:textId="77777777" w:rsidR="0062335D" w:rsidRPr="00834554" w:rsidRDefault="00834554" w:rsidP="00834554">
      <w:pPr>
        <w:pStyle w:val="NoSpacing"/>
        <w:jc w:val="center"/>
        <w:rPr>
          <w:b/>
          <w:sz w:val="44"/>
          <w:szCs w:val="44"/>
        </w:rPr>
      </w:pPr>
      <w:bookmarkStart w:id="0" w:name="_GoBack"/>
      <w:bookmarkEnd w:id="0"/>
      <w:r w:rsidRPr="00834554">
        <w:rPr>
          <w:b/>
          <w:sz w:val="44"/>
          <w:szCs w:val="44"/>
        </w:rPr>
        <w:t xml:space="preserve">Leave </w:t>
      </w:r>
      <w:proofErr w:type="gramStart"/>
      <w:r w:rsidRPr="00834554">
        <w:rPr>
          <w:b/>
          <w:sz w:val="44"/>
          <w:szCs w:val="44"/>
        </w:rPr>
        <w:t>The</w:t>
      </w:r>
      <w:proofErr w:type="gramEnd"/>
      <w:r w:rsidRPr="00834554">
        <w:rPr>
          <w:b/>
          <w:sz w:val="44"/>
          <w:szCs w:val="44"/>
        </w:rPr>
        <w:t xml:space="preserve"> Church, </w:t>
      </w:r>
      <w:r w:rsidR="00A56FCA">
        <w:rPr>
          <w:b/>
          <w:sz w:val="44"/>
          <w:szCs w:val="44"/>
        </w:rPr>
        <w:t xml:space="preserve">And </w:t>
      </w:r>
      <w:r w:rsidRPr="00834554">
        <w:rPr>
          <w:b/>
          <w:sz w:val="44"/>
          <w:szCs w:val="44"/>
        </w:rPr>
        <w:t>Return To the LORD</w:t>
      </w:r>
    </w:p>
    <w:p w14:paraId="69B7E2CD" w14:textId="77777777" w:rsidR="00834554" w:rsidRDefault="00834554" w:rsidP="00834554">
      <w:pPr>
        <w:pStyle w:val="NoSpacing"/>
      </w:pPr>
    </w:p>
    <w:p w14:paraId="4E84D0F3" w14:textId="77777777" w:rsidR="00A159D9" w:rsidRPr="00DA33C0" w:rsidRDefault="00A159D9" w:rsidP="00A159D9">
      <w:pPr>
        <w:pStyle w:val="NoSpacing"/>
        <w:rPr>
          <w:b/>
        </w:rPr>
      </w:pPr>
      <w:r w:rsidRPr="00DA33C0">
        <w:rPr>
          <w:b/>
        </w:rPr>
        <w:t>John 4:22 Ye worship ye know not what: we know what we worship: for salvation is of the Jews.</w:t>
      </w:r>
    </w:p>
    <w:p w14:paraId="5850EB7E" w14:textId="77777777" w:rsidR="00A159D9" w:rsidRPr="00DA33C0" w:rsidRDefault="00DA33C0" w:rsidP="00A159D9">
      <w:pPr>
        <w:pStyle w:val="NoSpacing"/>
        <w:rPr>
          <w:b/>
        </w:rPr>
      </w:pPr>
      <w:r w:rsidRPr="00DA33C0">
        <w:rPr>
          <w:b/>
        </w:rPr>
        <w:t>:</w:t>
      </w:r>
      <w:r w:rsidR="00A159D9" w:rsidRPr="00DA33C0">
        <w:rPr>
          <w:b/>
        </w:rPr>
        <w:t xml:space="preserve">23 But the hour cometh, and now is, when the true worshippers shall worship the Father in spirit and in truth: for the Father </w:t>
      </w:r>
      <w:proofErr w:type="spellStart"/>
      <w:r w:rsidR="00A159D9" w:rsidRPr="00DA33C0">
        <w:rPr>
          <w:b/>
        </w:rPr>
        <w:t>seeketh</w:t>
      </w:r>
      <w:proofErr w:type="spellEnd"/>
      <w:r w:rsidR="00A159D9" w:rsidRPr="00DA33C0">
        <w:rPr>
          <w:b/>
        </w:rPr>
        <w:t xml:space="preserve"> such to worship him.</w:t>
      </w:r>
    </w:p>
    <w:p w14:paraId="33672C39" w14:textId="77777777" w:rsidR="00834554" w:rsidRPr="00DA33C0" w:rsidRDefault="00DA33C0" w:rsidP="00A159D9">
      <w:pPr>
        <w:pStyle w:val="NoSpacing"/>
        <w:rPr>
          <w:b/>
        </w:rPr>
      </w:pPr>
      <w:r w:rsidRPr="00DA33C0">
        <w:rPr>
          <w:b/>
        </w:rPr>
        <w:t>:</w:t>
      </w:r>
      <w:r w:rsidR="00A159D9" w:rsidRPr="00DA33C0">
        <w:rPr>
          <w:b/>
        </w:rPr>
        <w:t xml:space="preserve">24 God is a Spirit: and they that worship him </w:t>
      </w:r>
      <w:r w:rsidRPr="00DA33C0">
        <w:rPr>
          <w:b/>
        </w:rPr>
        <w:t>MUST WORSHIP</w:t>
      </w:r>
      <w:r w:rsidR="00A159D9" w:rsidRPr="00DA33C0">
        <w:rPr>
          <w:b/>
        </w:rPr>
        <w:t xml:space="preserve"> him in spirit and in truth.</w:t>
      </w:r>
    </w:p>
    <w:p w14:paraId="18184C51" w14:textId="77777777" w:rsidR="00DA33C0" w:rsidRDefault="00DA33C0" w:rsidP="00A159D9">
      <w:pPr>
        <w:pStyle w:val="NoSpacing"/>
      </w:pPr>
      <w:r>
        <w:t xml:space="preserve">(NOT </w:t>
      </w:r>
      <w:r w:rsidR="00C33938">
        <w:t xml:space="preserve">must </w:t>
      </w:r>
      <w:r>
        <w:t xml:space="preserve">go to church, NOT </w:t>
      </w:r>
      <w:r w:rsidR="00C33938">
        <w:t xml:space="preserve">must </w:t>
      </w:r>
      <w:r>
        <w:t>be a member of even an Israelite church, it SAYS, we MUST worship the LORD ACCORDING to His ways (beyond ANYTHING carnal or physical), and 100% correctly!</w:t>
      </w:r>
      <w:r w:rsidR="00420F96">
        <w:t xml:space="preserve">  </w:t>
      </w:r>
      <w:r w:rsidR="00420F96" w:rsidRPr="00420F96">
        <w:rPr>
          <w:b/>
        </w:rPr>
        <w:t>Acts 17:24-25</w:t>
      </w:r>
      <w:r w:rsidR="00CA5A85">
        <w:rPr>
          <w:b/>
        </w:rPr>
        <w:t xml:space="preserve">, </w:t>
      </w:r>
      <w:proofErr w:type="spellStart"/>
      <w:r w:rsidR="00CA5A85" w:rsidRPr="002D333C">
        <w:rPr>
          <w:b/>
        </w:rPr>
        <w:t>ICorinthians</w:t>
      </w:r>
      <w:proofErr w:type="spellEnd"/>
      <w:r w:rsidR="00CA5A85" w:rsidRPr="002D333C">
        <w:rPr>
          <w:b/>
        </w:rPr>
        <w:t xml:space="preserve"> 3:16-17, Matthew 18:20, Ezekiel 43:7</w:t>
      </w:r>
      <w:r w:rsidR="00CA5A85">
        <w:t xml:space="preserve">, </w:t>
      </w:r>
      <w:proofErr w:type="spellStart"/>
      <w:r w:rsidR="00CA5A85">
        <w:t>etc</w:t>
      </w:r>
      <w:proofErr w:type="spellEnd"/>
      <w:r>
        <w:t>)</w:t>
      </w:r>
    </w:p>
    <w:p w14:paraId="77348F72" w14:textId="77777777" w:rsidR="00966508" w:rsidRPr="00DA33C0" w:rsidRDefault="00966508" w:rsidP="00834554">
      <w:pPr>
        <w:pStyle w:val="NoSpacing"/>
        <w:rPr>
          <w:b/>
        </w:rPr>
      </w:pPr>
    </w:p>
    <w:p w14:paraId="36700851" w14:textId="77777777" w:rsidR="00966508" w:rsidRDefault="00966508" w:rsidP="00834554">
      <w:pPr>
        <w:pStyle w:val="NoSpacing"/>
      </w:pPr>
      <w:r w:rsidRPr="00DA33C0">
        <w:rPr>
          <w:b/>
        </w:rPr>
        <w:t>Deuteronomy 33:29</w:t>
      </w:r>
      <w:r w:rsidR="00DA33C0" w:rsidRPr="00DA33C0">
        <w:rPr>
          <w:b/>
        </w:rPr>
        <w:t xml:space="preserve"> Happy art thou, O Israel: who is like unto thee, O people saved by the LORD, the shield of thy help, and who is the sword of thy excellency! and thine enemies </w:t>
      </w:r>
      <w:r w:rsidR="00DA33C0" w:rsidRPr="00DA33C0">
        <w:rPr>
          <w:b/>
          <w:u w:val="single"/>
        </w:rPr>
        <w:t>SHALL BE FOUND</w:t>
      </w:r>
      <w:r w:rsidR="00DA33C0">
        <w:rPr>
          <w:b/>
        </w:rPr>
        <w:t xml:space="preserve"> LIARS</w:t>
      </w:r>
      <w:r w:rsidR="00DA33C0" w:rsidRPr="00DA33C0">
        <w:rPr>
          <w:b/>
        </w:rPr>
        <w:t xml:space="preserve"> unto thee; and thou shalt tread upon their high places.</w:t>
      </w:r>
      <w:r w:rsidR="001C3711">
        <w:br/>
        <w:t>(N</w:t>
      </w:r>
      <w:r>
        <w:t>on-</w:t>
      </w:r>
      <w:proofErr w:type="spellStart"/>
      <w:r>
        <w:t>israelites</w:t>
      </w:r>
      <w:proofErr w:type="spellEnd"/>
      <w:r>
        <w:t xml:space="preserve"> have ALWAYS been a tool utilized by the LORD to ENSLAVE, OPPRESS, afflict and punish the nation of Israel for our sins against the LORD: </w:t>
      </w:r>
      <w:r w:rsidRPr="001C3711">
        <w:rPr>
          <w:b/>
        </w:rPr>
        <w:t xml:space="preserve">Deuteronomy 28:47-48, Leviticus 26:17, </w:t>
      </w:r>
      <w:r w:rsidR="00DA33C0" w:rsidRPr="001C3711">
        <w:rPr>
          <w:b/>
        </w:rPr>
        <w:t xml:space="preserve">Isaiah 9:13, </w:t>
      </w:r>
      <w:r w:rsidRPr="001C3711">
        <w:rPr>
          <w:b/>
        </w:rPr>
        <w:t xml:space="preserve">Psalms 17:13, Daniel 4:17, </w:t>
      </w:r>
      <w:r w:rsidR="00DA33C0" w:rsidRPr="001C3711">
        <w:rPr>
          <w:b/>
        </w:rPr>
        <w:t xml:space="preserve">Daniel 9:12-13, Zechariah </w:t>
      </w:r>
      <w:r w:rsidR="001C3711" w:rsidRPr="001C3711">
        <w:rPr>
          <w:b/>
        </w:rPr>
        <w:t>1:4-6, Romans 9:1-5</w:t>
      </w:r>
      <w:r w:rsidR="001C3711">
        <w:t xml:space="preserve">, </w:t>
      </w:r>
      <w:r w:rsidR="00CA5A85" w:rsidRPr="00CA5A85">
        <w:rPr>
          <w:b/>
        </w:rPr>
        <w:t>Amos 3:1-2,</w:t>
      </w:r>
      <w:r w:rsidR="00CA5A85">
        <w:t xml:space="preserve"> </w:t>
      </w:r>
      <w:r>
        <w:t>etc.)</w:t>
      </w:r>
    </w:p>
    <w:p w14:paraId="02FBE7AB" w14:textId="77777777" w:rsidR="00834554" w:rsidRDefault="00834554" w:rsidP="00834554">
      <w:pPr>
        <w:pStyle w:val="NoSpacing"/>
      </w:pPr>
    </w:p>
    <w:p w14:paraId="14F32F3D" w14:textId="77777777" w:rsidR="001C3711" w:rsidRPr="00BC7B0F" w:rsidRDefault="00834554" w:rsidP="001C3711">
      <w:pPr>
        <w:pStyle w:val="NoSpacing"/>
        <w:rPr>
          <w:b/>
        </w:rPr>
      </w:pPr>
      <w:r w:rsidRPr="00BC7B0F">
        <w:rPr>
          <w:b/>
        </w:rPr>
        <w:t>James 4</w:t>
      </w:r>
      <w:r w:rsidR="001C3711" w:rsidRPr="00BC7B0F">
        <w:rPr>
          <w:b/>
        </w:rPr>
        <w:t xml:space="preserve">:6 But he giveth more grace. Wherefore he saith, God </w:t>
      </w:r>
      <w:proofErr w:type="spellStart"/>
      <w:r w:rsidR="001C3711" w:rsidRPr="00BC7B0F">
        <w:rPr>
          <w:b/>
        </w:rPr>
        <w:t>resisteth</w:t>
      </w:r>
      <w:proofErr w:type="spellEnd"/>
      <w:r w:rsidR="001C3711" w:rsidRPr="00BC7B0F">
        <w:rPr>
          <w:b/>
        </w:rPr>
        <w:t xml:space="preserve"> the proud, but giveth grace unto the humble.</w:t>
      </w:r>
    </w:p>
    <w:p w14:paraId="5067FFC4" w14:textId="77777777" w:rsidR="001C3711" w:rsidRPr="00BC7B0F" w:rsidRDefault="001C3711" w:rsidP="001C3711">
      <w:pPr>
        <w:pStyle w:val="NoSpacing"/>
        <w:rPr>
          <w:b/>
        </w:rPr>
      </w:pPr>
      <w:r w:rsidRPr="00BC7B0F">
        <w:rPr>
          <w:b/>
        </w:rPr>
        <w:t>:7 Submit yourselves therefore to God. Resist the devil, and he will flee from you.</w:t>
      </w:r>
    </w:p>
    <w:p w14:paraId="40CBF36C" w14:textId="77777777" w:rsidR="001C3711" w:rsidRPr="00BC7B0F" w:rsidRDefault="001C3711" w:rsidP="001C3711">
      <w:pPr>
        <w:pStyle w:val="NoSpacing"/>
        <w:rPr>
          <w:b/>
        </w:rPr>
      </w:pPr>
      <w:r w:rsidRPr="00BC7B0F">
        <w:rPr>
          <w:b/>
        </w:rPr>
        <w:t>:8 Draw nigh to God, and he will draw nigh to you. Cleanse your hands, ye sinners; and purify your hearts, ye double minded.</w:t>
      </w:r>
    </w:p>
    <w:p w14:paraId="6B463B51" w14:textId="77777777" w:rsidR="00834554" w:rsidRDefault="00966508" w:rsidP="00834554">
      <w:pPr>
        <w:pStyle w:val="NoSpacing"/>
      </w:pPr>
      <w:r>
        <w:t>(I</w:t>
      </w:r>
      <w:r w:rsidR="00834554">
        <w:t>f y</w:t>
      </w:r>
      <w:r>
        <w:t>ou do NOT draw close to the LORD</w:t>
      </w:r>
      <w:r w:rsidR="00834554">
        <w:t xml:space="preserve"> directly, no man or ANYONE will get you to Him, NOR will the</w:t>
      </w:r>
      <w:r w:rsidR="00567AFE">
        <w:t xml:space="preserve"> traditions of men, </w:t>
      </w:r>
      <w:proofErr w:type="gramStart"/>
      <w:r w:rsidR="00567AFE">
        <w:t xml:space="preserve">LIES, </w:t>
      </w:r>
      <w:r w:rsidR="00834554">
        <w:t xml:space="preserve"> </w:t>
      </w:r>
      <w:r w:rsidR="00567AFE">
        <w:t>OR</w:t>
      </w:r>
      <w:proofErr w:type="gramEnd"/>
      <w:r w:rsidR="00567AFE">
        <w:t xml:space="preserve"> ANY </w:t>
      </w:r>
      <w:r w:rsidR="00834554">
        <w:t>religion.</w:t>
      </w:r>
      <w:r w:rsidR="00763D0B">
        <w:t xml:space="preserve">  Christ/Truth within ourselves and our actions is</w:t>
      </w:r>
      <w:r w:rsidR="0095714E">
        <w:t xml:space="preserve"> the ONLY WAY</w:t>
      </w:r>
      <w:r w:rsidR="00763D0B">
        <w:t xml:space="preserve"> and access to the LORD YHWH: </w:t>
      </w:r>
      <w:r w:rsidR="00763D0B" w:rsidRPr="002D333C">
        <w:rPr>
          <w:b/>
        </w:rPr>
        <w:t xml:space="preserve">Acts 4:11-12, </w:t>
      </w:r>
      <w:r w:rsidR="0095714E" w:rsidRPr="002D333C">
        <w:rPr>
          <w:b/>
        </w:rPr>
        <w:t xml:space="preserve">John 14:6, Deuteronomy 18:18-19, Psalms 2:11-12, Psalms 118:22-23, Daniel 7:13-14, Micah 5:2, Isaiah 9:6-7, </w:t>
      </w:r>
      <w:proofErr w:type="spellStart"/>
      <w:r w:rsidR="0095714E" w:rsidRPr="002D333C">
        <w:rPr>
          <w:b/>
        </w:rPr>
        <w:t>IISamuel</w:t>
      </w:r>
      <w:proofErr w:type="spellEnd"/>
      <w:r w:rsidR="0095714E" w:rsidRPr="002D333C">
        <w:rPr>
          <w:b/>
        </w:rPr>
        <w:t xml:space="preserve"> 7:13-14, Psalms 110:1-4, Isaiah 42:1-4,</w:t>
      </w:r>
      <w:r w:rsidR="0095714E">
        <w:t xml:space="preserve"> </w:t>
      </w:r>
      <w:proofErr w:type="spellStart"/>
      <w:r w:rsidR="0095714E">
        <w:t>etc</w:t>
      </w:r>
      <w:proofErr w:type="spellEnd"/>
      <w:r>
        <w:t>)</w:t>
      </w:r>
    </w:p>
    <w:p w14:paraId="005E7E67" w14:textId="77777777" w:rsidR="00966508" w:rsidRDefault="00966508" w:rsidP="00834554">
      <w:pPr>
        <w:pStyle w:val="NoSpacing"/>
      </w:pPr>
    </w:p>
    <w:p w14:paraId="4423DF27" w14:textId="77777777" w:rsidR="00BC7B0F" w:rsidRPr="00BC7B0F" w:rsidRDefault="00BC7B0F" w:rsidP="00BC7B0F">
      <w:pPr>
        <w:pStyle w:val="NoSpacing"/>
        <w:rPr>
          <w:b/>
        </w:rPr>
      </w:pPr>
      <w:r w:rsidRPr="00BC7B0F">
        <w:rPr>
          <w:b/>
        </w:rPr>
        <w:t>Luke 17:20 And when he was demanded of the Pharisees, when the kingdom of God should come, he answered them and said, The kingdom of God cometh not with observation:</w:t>
      </w:r>
    </w:p>
    <w:p w14:paraId="2F34BBAE" w14:textId="77777777" w:rsidR="00D77A7F" w:rsidRPr="00BC7B0F" w:rsidRDefault="00BC7B0F" w:rsidP="00BC7B0F">
      <w:pPr>
        <w:pStyle w:val="NoSpacing"/>
        <w:rPr>
          <w:b/>
        </w:rPr>
      </w:pPr>
      <w:r w:rsidRPr="00BC7B0F">
        <w:rPr>
          <w:b/>
        </w:rPr>
        <w:t xml:space="preserve">:21 Neither shall they say, </w:t>
      </w:r>
      <w:proofErr w:type="gramStart"/>
      <w:r w:rsidRPr="00BC7B0F">
        <w:rPr>
          <w:b/>
        </w:rPr>
        <w:t>Lo</w:t>
      </w:r>
      <w:proofErr w:type="gramEnd"/>
      <w:r w:rsidRPr="00BC7B0F">
        <w:rPr>
          <w:b/>
        </w:rPr>
        <w:t xml:space="preserve"> here! or, lo there! for, behold, the kingdom of God is within you.</w:t>
      </w:r>
      <w:r w:rsidR="00966508" w:rsidRPr="00BC7B0F">
        <w:rPr>
          <w:b/>
        </w:rPr>
        <w:t xml:space="preserve"> </w:t>
      </w:r>
    </w:p>
    <w:p w14:paraId="1510C247" w14:textId="77777777" w:rsidR="00966508" w:rsidRDefault="00D77A7F" w:rsidP="00834554">
      <w:pPr>
        <w:pStyle w:val="NoSpacing"/>
      </w:pPr>
      <w:r>
        <w:t>(</w:t>
      </w:r>
      <w:r w:rsidR="00BC7B0F">
        <w:t>T</w:t>
      </w:r>
      <w:r w:rsidR="00966508">
        <w:t>he kingdom of heaven is</w:t>
      </w:r>
      <w:r w:rsidR="007F253F">
        <w:t xml:space="preserve"> WITHIN </w:t>
      </w:r>
      <w:r>
        <w:t xml:space="preserve">true servants: </w:t>
      </w:r>
      <w:r w:rsidRPr="002D333C">
        <w:rPr>
          <w:b/>
        </w:rPr>
        <w:t>Matthew 11:12</w:t>
      </w:r>
      <w:r>
        <w:t xml:space="preserve">!  NOT </w:t>
      </w:r>
      <w:r w:rsidR="007F253F">
        <w:t xml:space="preserve">IN </w:t>
      </w:r>
      <w:r>
        <w:t>some church or even an Israelite school!  Be the son or daughter of the LORD by SERVING our Heavenly Father and Christ, NOT man or anything carnal</w:t>
      </w:r>
      <w:r w:rsidR="00A56FCA">
        <w:t>. We NEED</w:t>
      </w:r>
      <w:r w:rsidR="00BC7B0F">
        <w:t xml:space="preserve"> </w:t>
      </w:r>
      <w:r w:rsidR="00A56FCA">
        <w:t>to abide in the Messiah and</w:t>
      </w:r>
      <w:r w:rsidR="00BC7B0F">
        <w:t xml:space="preserve"> Him</w:t>
      </w:r>
      <w:r w:rsidR="00A56FCA">
        <w:t xml:space="preserve"> in us</w:t>
      </w:r>
      <w:r w:rsidR="00BC7B0F">
        <w:t xml:space="preserve">, NOT us in church: </w:t>
      </w:r>
      <w:r w:rsidR="00BC7B0F" w:rsidRPr="002D333C">
        <w:rPr>
          <w:b/>
        </w:rPr>
        <w:t>John 15:1-8</w:t>
      </w:r>
      <w:r w:rsidR="00BC7B0F">
        <w:t>)</w:t>
      </w:r>
    </w:p>
    <w:p w14:paraId="3EF9DCE2" w14:textId="77777777" w:rsidR="00834554" w:rsidRDefault="00834554" w:rsidP="00834554">
      <w:pPr>
        <w:pStyle w:val="NoSpacing"/>
      </w:pPr>
    </w:p>
    <w:p w14:paraId="129BA1B2" w14:textId="77777777" w:rsidR="00DB0F10" w:rsidRPr="00DB0F10" w:rsidRDefault="00BC7B0F" w:rsidP="00DB0F10">
      <w:pPr>
        <w:pStyle w:val="NoSpacing"/>
        <w:rPr>
          <w:b/>
        </w:rPr>
      </w:pPr>
      <w:r w:rsidRPr="00DB0F10">
        <w:rPr>
          <w:b/>
        </w:rPr>
        <w:t>Isaiah 66:1</w:t>
      </w:r>
      <w:r w:rsidR="00DB0F10" w:rsidRPr="00DB0F10">
        <w:rPr>
          <w:b/>
        </w:rPr>
        <w:t xml:space="preserve"> Thus saith the LORD, </w:t>
      </w:r>
      <w:proofErr w:type="gramStart"/>
      <w:r w:rsidR="00DB0F10" w:rsidRPr="00DB0F10">
        <w:rPr>
          <w:b/>
        </w:rPr>
        <w:t>The</w:t>
      </w:r>
      <w:proofErr w:type="gramEnd"/>
      <w:r w:rsidR="00DB0F10" w:rsidRPr="00DB0F10">
        <w:rPr>
          <w:b/>
        </w:rPr>
        <w:t xml:space="preserve"> heaven is my throne, and the earth is my footstool</w:t>
      </w:r>
      <w:r w:rsidR="00DB0F10">
        <w:rPr>
          <w:b/>
        </w:rPr>
        <w:t>: WHERE IS THE HOUSE</w:t>
      </w:r>
      <w:r w:rsidR="00DB0F10" w:rsidRPr="00DB0F10">
        <w:rPr>
          <w:b/>
        </w:rPr>
        <w:t xml:space="preserve"> that ye build unto me? and </w:t>
      </w:r>
      <w:r w:rsidR="00DB0F10">
        <w:rPr>
          <w:b/>
        </w:rPr>
        <w:t>WHERE IS THE PLACE</w:t>
      </w:r>
      <w:r w:rsidR="00DB0F10" w:rsidRPr="00DB0F10">
        <w:rPr>
          <w:b/>
        </w:rPr>
        <w:t xml:space="preserve"> of my rest?</w:t>
      </w:r>
    </w:p>
    <w:p w14:paraId="7796EA19" w14:textId="77777777" w:rsidR="00834554" w:rsidRPr="00DB0F10" w:rsidRDefault="00DB0F10" w:rsidP="00DB0F10">
      <w:pPr>
        <w:pStyle w:val="NoSpacing"/>
        <w:rPr>
          <w:b/>
        </w:rPr>
      </w:pPr>
      <w:r w:rsidRPr="00DB0F10">
        <w:rPr>
          <w:b/>
        </w:rPr>
        <w:t xml:space="preserve">:2 For all those things hath mine hand made, and all those things have been, saith the LORD: but to this man will I look, even to him that is poor and of a contrite spirit, and </w:t>
      </w:r>
      <w:proofErr w:type="spellStart"/>
      <w:r w:rsidRPr="00DB0F10">
        <w:rPr>
          <w:b/>
        </w:rPr>
        <w:t>trembleth</w:t>
      </w:r>
      <w:proofErr w:type="spellEnd"/>
      <w:r w:rsidRPr="00DB0F10">
        <w:rPr>
          <w:b/>
        </w:rPr>
        <w:t xml:space="preserve"> </w:t>
      </w:r>
      <w:r>
        <w:rPr>
          <w:b/>
        </w:rPr>
        <w:t>AT MY WORD</w:t>
      </w:r>
      <w:r w:rsidRPr="00DB0F10">
        <w:rPr>
          <w:b/>
        </w:rPr>
        <w:t>.</w:t>
      </w:r>
    </w:p>
    <w:p w14:paraId="739FC960" w14:textId="77777777" w:rsidR="00834554" w:rsidRDefault="00834554" w:rsidP="00834554">
      <w:pPr>
        <w:pStyle w:val="NoSpacing"/>
      </w:pPr>
      <w:r>
        <w:t>(</w:t>
      </w:r>
      <w:r w:rsidRPr="00420F96">
        <w:rPr>
          <w:b/>
        </w:rPr>
        <w:t>Acts 17:24, Acts 7:48</w:t>
      </w:r>
      <w:r w:rsidR="00773482">
        <w:t>, I THE LORD do NOT</w:t>
      </w:r>
      <w:r>
        <w:t xml:space="preserve"> DWELL IN TEMPLES MADE WITH HANDS.  That includes YOUR CHURCH!!!!!!!)</w:t>
      </w:r>
    </w:p>
    <w:p w14:paraId="53FD514C" w14:textId="77777777" w:rsidR="00834554" w:rsidRDefault="00834554" w:rsidP="00834554">
      <w:pPr>
        <w:pStyle w:val="NoSpacing"/>
      </w:pPr>
    </w:p>
    <w:p w14:paraId="3824C054" w14:textId="77777777" w:rsidR="00420F96" w:rsidRPr="00420F96" w:rsidRDefault="00420F96" w:rsidP="00420F96">
      <w:pPr>
        <w:pStyle w:val="NoSpacing"/>
        <w:rPr>
          <w:rFonts w:eastAsia="Times New Roman" w:cstheme="minorHAnsi"/>
          <w:b/>
        </w:rPr>
      </w:pPr>
      <w:r w:rsidRPr="00420F96">
        <w:rPr>
          <w:rFonts w:eastAsia="Times New Roman" w:cstheme="minorHAnsi"/>
          <w:b/>
        </w:rPr>
        <w:t>Acts 17:24 God that made the world and all things therein, seeing that he is Lord of heaven and earth, dwelleth not in temples made with hands;</w:t>
      </w:r>
    </w:p>
    <w:p w14:paraId="74F329AF" w14:textId="77777777" w:rsidR="00420F96" w:rsidRPr="00420F96" w:rsidRDefault="00420F96" w:rsidP="00420F96">
      <w:pPr>
        <w:pStyle w:val="NoSpacing"/>
        <w:rPr>
          <w:rFonts w:eastAsia="Times New Roman" w:cstheme="minorHAnsi"/>
          <w:b/>
        </w:rPr>
      </w:pPr>
      <w:r w:rsidRPr="00420F96">
        <w:rPr>
          <w:rFonts w:eastAsia="Times New Roman" w:cstheme="minorHAnsi"/>
          <w:b/>
        </w:rPr>
        <w:t xml:space="preserve">:25 NEITHER IS WORSHIPPED with men's hands, AS THOUGH he needed </w:t>
      </w:r>
      <w:proofErr w:type="spellStart"/>
      <w:r w:rsidRPr="00420F96">
        <w:rPr>
          <w:rFonts w:eastAsia="Times New Roman" w:cstheme="minorHAnsi"/>
          <w:b/>
        </w:rPr>
        <w:t>any thing</w:t>
      </w:r>
      <w:proofErr w:type="spellEnd"/>
      <w:r w:rsidRPr="00420F96">
        <w:rPr>
          <w:rFonts w:eastAsia="Times New Roman" w:cstheme="minorHAnsi"/>
          <w:b/>
        </w:rPr>
        <w:t xml:space="preserve">, seeing he giveth to all life, and breath, and all things; </w:t>
      </w:r>
    </w:p>
    <w:p w14:paraId="2F93103E" w14:textId="77777777" w:rsidR="00834554" w:rsidRDefault="0072147C" w:rsidP="00420F96">
      <w:pPr>
        <w:pStyle w:val="NoSpacing"/>
      </w:pPr>
      <w:r w:rsidRPr="00420F96">
        <w:rPr>
          <w:rFonts w:cstheme="minorHAnsi"/>
        </w:rPr>
        <w:lastRenderedPageBreak/>
        <w:t>(</w:t>
      </w:r>
      <w:r w:rsidR="00420F96">
        <w:rPr>
          <w:rFonts w:cstheme="minorHAnsi"/>
        </w:rPr>
        <w:t xml:space="preserve">The </w:t>
      </w:r>
      <w:r w:rsidR="00834554" w:rsidRPr="00420F96">
        <w:rPr>
          <w:rFonts w:cstheme="minorHAnsi"/>
        </w:rPr>
        <w:t>LORD is NOT worshiped with man’s devices (CROSSES, STAR OF DAVID, SAINT STATUES, false images of Christ in paintings, photos and any other idols)</w:t>
      </w:r>
      <w:r w:rsidRPr="00420F96">
        <w:rPr>
          <w:rFonts w:cstheme="minorHAnsi"/>
        </w:rPr>
        <w:t>.  ANYTHING</w:t>
      </w:r>
      <w:r>
        <w:t xml:space="preserve"> physical or that man creates, WE </w:t>
      </w:r>
      <w:r w:rsidR="007F253F">
        <w:t xml:space="preserve">CANNOT associate </w:t>
      </w:r>
      <w:r>
        <w:t xml:space="preserve">with the worship of the LORD: </w:t>
      </w:r>
      <w:r w:rsidRPr="00773482">
        <w:rPr>
          <w:b/>
        </w:rPr>
        <w:t>Deuteronomy 4:15-19, John 4:22-23, Acts 17:29-31, Exodus 20:23</w:t>
      </w:r>
      <w:r>
        <w:t>, etc.)</w:t>
      </w:r>
    </w:p>
    <w:p w14:paraId="37E2E321" w14:textId="77777777" w:rsidR="00834554" w:rsidRDefault="00834554" w:rsidP="00834554">
      <w:pPr>
        <w:pStyle w:val="NoSpacing"/>
      </w:pPr>
    </w:p>
    <w:p w14:paraId="16304334" w14:textId="77777777" w:rsidR="006C025F" w:rsidRPr="006C025F" w:rsidRDefault="006C025F" w:rsidP="00834554">
      <w:pPr>
        <w:pStyle w:val="NoSpacing"/>
        <w:rPr>
          <w:b/>
        </w:rPr>
      </w:pPr>
      <w:r w:rsidRPr="006C025F">
        <w:rPr>
          <w:b/>
        </w:rPr>
        <w:t xml:space="preserve">Jeremiah 16:19 O LORD, my strength, and my fortress, and my refuge in the day of affliction, the Gentiles shall come unto thee from the ends of the earth, and shall say, </w:t>
      </w:r>
      <w:proofErr w:type="gramStart"/>
      <w:r w:rsidRPr="006C025F">
        <w:rPr>
          <w:b/>
        </w:rPr>
        <w:t>Surely</w:t>
      </w:r>
      <w:proofErr w:type="gramEnd"/>
      <w:r w:rsidRPr="006C025F">
        <w:rPr>
          <w:b/>
        </w:rPr>
        <w:t xml:space="preserve"> our fathers have inherited lies, vanity, and things wherein there is no profit.</w:t>
      </w:r>
    </w:p>
    <w:p w14:paraId="548EF00A" w14:textId="77777777" w:rsidR="00834554" w:rsidRDefault="006C025F" w:rsidP="00834554">
      <w:pPr>
        <w:pStyle w:val="NoSpacing"/>
      </w:pPr>
      <w:r>
        <w:t>(N</w:t>
      </w:r>
      <w:r w:rsidR="00834554">
        <w:t>ations/non-</w:t>
      </w:r>
      <w:proofErr w:type="spellStart"/>
      <w:r w:rsidR="00834554">
        <w:t>israelites</w:t>
      </w:r>
      <w:proofErr w:type="spellEnd"/>
      <w:r w:rsidR="00834554">
        <w:t xml:space="preserve"> rule the earth today:  </w:t>
      </w:r>
      <w:r w:rsidR="00834554" w:rsidRPr="00EA7EEC">
        <w:rPr>
          <w:b/>
        </w:rPr>
        <w:t xml:space="preserve">Luke 21:24, Job 9:24, </w:t>
      </w:r>
      <w:r w:rsidR="0072147C" w:rsidRPr="00EA7EEC">
        <w:rPr>
          <w:b/>
        </w:rPr>
        <w:t xml:space="preserve">Proverbs 29:2, </w:t>
      </w:r>
      <w:proofErr w:type="spellStart"/>
      <w:r w:rsidRPr="00EA7EEC">
        <w:rPr>
          <w:b/>
        </w:rPr>
        <w:t>IIEsdras</w:t>
      </w:r>
      <w:proofErr w:type="spellEnd"/>
      <w:r w:rsidRPr="00EA7EEC">
        <w:rPr>
          <w:b/>
        </w:rPr>
        <w:t xml:space="preserve"> 6:54-59,</w:t>
      </w:r>
      <w:r>
        <w:t xml:space="preserve"> </w:t>
      </w:r>
      <w:r w:rsidR="007F253F">
        <w:t>etc., and this</w:t>
      </w:r>
      <w:r w:rsidR="0072147C">
        <w:t xml:space="preserve"> </w:t>
      </w:r>
      <w:r>
        <w:t xml:space="preserve">world, </w:t>
      </w:r>
      <w:r w:rsidR="0072147C">
        <w:t>LIES and RELIGIONS they have established will continue to be EXPOSED as evil, and torn DOWN by the word of truth (bible) they CLAIM</w:t>
      </w:r>
      <w:r>
        <w:t xml:space="preserve"> to follow: </w:t>
      </w:r>
      <w:proofErr w:type="spellStart"/>
      <w:r w:rsidRPr="006C025F">
        <w:rPr>
          <w:b/>
        </w:rPr>
        <w:t>ICorinthians</w:t>
      </w:r>
      <w:proofErr w:type="spellEnd"/>
      <w:r w:rsidRPr="006C025F">
        <w:rPr>
          <w:b/>
        </w:rPr>
        <w:t xml:space="preserve"> 10:20-21, Psalms 96:4-5, </w:t>
      </w:r>
      <w:proofErr w:type="spellStart"/>
      <w:r w:rsidRPr="006C025F">
        <w:rPr>
          <w:b/>
        </w:rPr>
        <w:t>IIThessalonians</w:t>
      </w:r>
      <w:proofErr w:type="spellEnd"/>
      <w:r w:rsidRPr="006C025F">
        <w:rPr>
          <w:b/>
        </w:rPr>
        <w:t xml:space="preserve"> 2:3-11, Ephesians 6:12</w:t>
      </w:r>
      <w:r w:rsidR="00EA7EEC">
        <w:rPr>
          <w:b/>
        </w:rPr>
        <w:t>-13</w:t>
      </w:r>
      <w:r w:rsidRPr="006C025F">
        <w:rPr>
          <w:b/>
        </w:rPr>
        <w:t xml:space="preserve">, </w:t>
      </w:r>
      <w:proofErr w:type="spellStart"/>
      <w:r w:rsidRPr="006C025F">
        <w:rPr>
          <w:b/>
        </w:rPr>
        <w:t>IICorinthians</w:t>
      </w:r>
      <w:proofErr w:type="spellEnd"/>
      <w:r w:rsidRPr="006C025F">
        <w:rPr>
          <w:b/>
        </w:rPr>
        <w:t xml:space="preserve"> 10:3-5, Daniel 12:9, Colossians 1:26,</w:t>
      </w:r>
      <w:r>
        <w:t xml:space="preserve"> etc.</w:t>
      </w:r>
      <w:r w:rsidR="00EA7EEC">
        <w:t>)</w:t>
      </w:r>
    </w:p>
    <w:p w14:paraId="0A9B9AC9" w14:textId="77777777" w:rsidR="00D77A7F" w:rsidRDefault="00D77A7F" w:rsidP="00834554">
      <w:pPr>
        <w:pStyle w:val="NoSpacing"/>
      </w:pPr>
    </w:p>
    <w:p w14:paraId="0E8DBAC2" w14:textId="77777777" w:rsidR="00D77A7F" w:rsidRDefault="00D77A7F" w:rsidP="00834554">
      <w:pPr>
        <w:pStyle w:val="NoSpacing"/>
        <w:rPr>
          <w:b/>
        </w:rPr>
      </w:pPr>
      <w:r w:rsidRPr="00EA7EEC">
        <w:rPr>
          <w:b/>
        </w:rPr>
        <w:t>Isaiah 29:13</w:t>
      </w:r>
      <w:r w:rsidR="006E3EF9" w:rsidRPr="00EA7EEC">
        <w:rPr>
          <w:b/>
        </w:rPr>
        <w:t xml:space="preserve"> </w:t>
      </w:r>
      <w:r w:rsidR="00EA7EEC" w:rsidRPr="00EA7EEC">
        <w:rPr>
          <w:b/>
        </w:rPr>
        <w:t xml:space="preserve">Wherefore the Lord said, Forasmuch as this people draw near me with their mouth, and with their lips do </w:t>
      </w:r>
      <w:proofErr w:type="spellStart"/>
      <w:r w:rsidR="00EA7EEC" w:rsidRPr="00EA7EEC">
        <w:rPr>
          <w:b/>
        </w:rPr>
        <w:t>honour</w:t>
      </w:r>
      <w:proofErr w:type="spellEnd"/>
      <w:r w:rsidR="00EA7EEC" w:rsidRPr="00EA7EEC">
        <w:rPr>
          <w:b/>
        </w:rPr>
        <w:t xml:space="preserve"> me, </w:t>
      </w:r>
      <w:r w:rsidR="00EA7EEC">
        <w:rPr>
          <w:b/>
        </w:rPr>
        <w:t>BUT HAVE REMOVED</w:t>
      </w:r>
      <w:r w:rsidR="00EA7EEC" w:rsidRPr="00EA7EEC">
        <w:rPr>
          <w:b/>
        </w:rPr>
        <w:t xml:space="preserve"> their heart far from me, and their fear toward me </w:t>
      </w:r>
      <w:r w:rsidR="00EA7EEC">
        <w:rPr>
          <w:b/>
        </w:rPr>
        <w:t xml:space="preserve">IS TAUGHT </w:t>
      </w:r>
      <w:r w:rsidR="00EA7EEC" w:rsidRPr="00EA7EEC">
        <w:rPr>
          <w:b/>
        </w:rPr>
        <w:t>by the precept of men:</w:t>
      </w:r>
    </w:p>
    <w:p w14:paraId="6E425E9E" w14:textId="77777777" w:rsidR="00775311" w:rsidRPr="00775311" w:rsidRDefault="00775311" w:rsidP="00834554">
      <w:pPr>
        <w:pStyle w:val="NoSpacing"/>
      </w:pPr>
      <w:r w:rsidRPr="00775311">
        <w:t>(Mark 7:6-10</w:t>
      </w:r>
      <w:r>
        <w:t xml:space="preserve">, Jeremiah 17:5, </w:t>
      </w:r>
      <w:proofErr w:type="spellStart"/>
      <w:r>
        <w:t>IJohn</w:t>
      </w:r>
      <w:proofErr w:type="spellEnd"/>
      <w:r>
        <w:t xml:space="preserve"> 2:15-17, Matthew 6:24, </w:t>
      </w:r>
      <w:proofErr w:type="spellStart"/>
      <w:r w:rsidR="00E0444F">
        <w:t>etc</w:t>
      </w:r>
      <w:proofErr w:type="spellEnd"/>
      <w:r w:rsidRPr="00775311">
        <w:t>)</w:t>
      </w:r>
    </w:p>
    <w:p w14:paraId="0334D1CE" w14:textId="77777777" w:rsidR="0072147C" w:rsidRDefault="0072147C" w:rsidP="00834554">
      <w:pPr>
        <w:pStyle w:val="NoSpacing"/>
      </w:pPr>
    </w:p>
    <w:p w14:paraId="1C618FCC" w14:textId="77777777" w:rsidR="00D77A7F" w:rsidRPr="00E0444F" w:rsidRDefault="00D77A7F" w:rsidP="00834554">
      <w:pPr>
        <w:pStyle w:val="NoSpacing"/>
        <w:rPr>
          <w:b/>
        </w:rPr>
      </w:pPr>
      <w:r w:rsidRPr="00E0444F">
        <w:rPr>
          <w:b/>
        </w:rPr>
        <w:t>Luke 6:46</w:t>
      </w:r>
      <w:r w:rsidR="00E0444F" w:rsidRPr="00E0444F">
        <w:rPr>
          <w:b/>
        </w:rPr>
        <w:t xml:space="preserve"> And why call ye me, Lord, Lord, and do not the things which I say?</w:t>
      </w:r>
    </w:p>
    <w:p w14:paraId="65D65548" w14:textId="77777777" w:rsidR="00D77A7F" w:rsidRDefault="00E0444F" w:rsidP="00834554">
      <w:pPr>
        <w:pStyle w:val="NoSpacing"/>
      </w:pPr>
      <w:r>
        <w:t>(W</w:t>
      </w:r>
      <w:r w:rsidR="00D77A7F">
        <w:t xml:space="preserve">hy call ye me Lord, Lord and DO NOT the things which I </w:t>
      </w:r>
      <w:r>
        <w:t>SAY???????</w:t>
      </w:r>
      <w:r w:rsidR="00773482">
        <w:t xml:space="preserve">  </w:t>
      </w:r>
      <w:r w:rsidR="000A47C7">
        <w:t>NOT, what a church, pastor, preacher or man says</w:t>
      </w:r>
      <w:r w:rsidR="00773482">
        <w:t>!</w:t>
      </w:r>
      <w:r w:rsidR="00D77A7F">
        <w:t>)</w:t>
      </w:r>
    </w:p>
    <w:p w14:paraId="6A92A9A2" w14:textId="77777777" w:rsidR="0056679B" w:rsidRDefault="0056679B" w:rsidP="00834554">
      <w:pPr>
        <w:pStyle w:val="NoSpacing"/>
      </w:pPr>
    </w:p>
    <w:p w14:paraId="17829D12" w14:textId="77777777" w:rsidR="0072147C" w:rsidRDefault="0056679B" w:rsidP="00834554">
      <w:pPr>
        <w:pStyle w:val="NoSpacing"/>
      </w:pPr>
      <w:r>
        <w:t>Apply your mind</w:t>
      </w:r>
      <w:r w:rsidR="00894FCE">
        <w:t xml:space="preserve"> (</w:t>
      </w:r>
      <w:r w:rsidR="00894FCE" w:rsidRPr="00E0444F">
        <w:rPr>
          <w:b/>
        </w:rPr>
        <w:t>Ecclesiasticus 6:37</w:t>
      </w:r>
      <w:r w:rsidR="002D333C">
        <w:rPr>
          <w:b/>
        </w:rPr>
        <w:t>, Proverbs 4:23</w:t>
      </w:r>
      <w:r w:rsidR="00894FCE">
        <w:t>)</w:t>
      </w:r>
      <w:r>
        <w:t>, submit to the LORD’S words</w:t>
      </w:r>
      <w:r w:rsidR="00894FCE">
        <w:t xml:space="preserve"> (</w:t>
      </w:r>
      <w:r w:rsidR="00894FCE" w:rsidRPr="00E0444F">
        <w:rPr>
          <w:b/>
        </w:rPr>
        <w:t>Isaiah 66:2, James 4:7-8,</w:t>
      </w:r>
      <w:r w:rsidR="00894FCE">
        <w:t xml:space="preserve"> </w:t>
      </w:r>
      <w:proofErr w:type="spellStart"/>
      <w:r w:rsidR="00894FCE">
        <w:t>etc</w:t>
      </w:r>
      <w:proofErr w:type="spellEnd"/>
      <w:r w:rsidR="00894FCE">
        <w:t>), learn of Christ (</w:t>
      </w:r>
      <w:r w:rsidR="00894FCE" w:rsidRPr="00E0444F">
        <w:rPr>
          <w:b/>
        </w:rPr>
        <w:t>Matthew 11:28-30, Psalms 40:7-8,</w:t>
      </w:r>
      <w:r w:rsidR="00894FCE">
        <w:t xml:space="preserve"> </w:t>
      </w:r>
      <w:proofErr w:type="spellStart"/>
      <w:r w:rsidR="00894FCE">
        <w:t>etc</w:t>
      </w:r>
      <w:proofErr w:type="spellEnd"/>
      <w:r w:rsidR="00894FCE">
        <w:t>) and learn to do well HUMBLY (</w:t>
      </w:r>
      <w:r w:rsidR="00894FCE" w:rsidRPr="00E0444F">
        <w:rPr>
          <w:b/>
        </w:rPr>
        <w:t xml:space="preserve">Isaiah 1:16-17, Isaiah 57:15, Micah 6:8, </w:t>
      </w:r>
      <w:r w:rsidR="00894FCE">
        <w:t>etc.)</w:t>
      </w:r>
      <w:r w:rsidR="006862B7">
        <w:t xml:space="preserve">.  We are in the last days, and it is high time to awake out of sleep.  The </w:t>
      </w:r>
      <w:proofErr w:type="spellStart"/>
      <w:r w:rsidR="006862B7">
        <w:t>MostHigh</w:t>
      </w:r>
      <w:proofErr w:type="spellEnd"/>
      <w:r w:rsidR="006862B7">
        <w:t xml:space="preserve"> has winked at our ignorance, </w:t>
      </w:r>
      <w:r w:rsidR="00237781">
        <w:t xml:space="preserve">but through His Spirit and the word of truth COMMANDS us to follow Him. The LORD WILL CONTINUE to CONFIRM HIS WORDS: punishments and judgments to ANYONE that is disobedient His commandments and Christ: </w:t>
      </w:r>
      <w:r w:rsidR="00237781">
        <w:rPr>
          <w:rStyle w:val="Strong"/>
        </w:rPr>
        <w:t>Revelations 14:12</w:t>
      </w:r>
      <w:r w:rsidR="00237781">
        <w:t>.</w:t>
      </w:r>
    </w:p>
    <w:p w14:paraId="08D080A0" w14:textId="77777777" w:rsidR="00E0444F" w:rsidRDefault="00E0444F" w:rsidP="00834554">
      <w:pPr>
        <w:pStyle w:val="NoSpacing"/>
      </w:pPr>
    </w:p>
    <w:p w14:paraId="41E33FBC" w14:textId="77777777" w:rsidR="00E0444F" w:rsidRDefault="00E0444F" w:rsidP="00834554">
      <w:pPr>
        <w:pStyle w:val="NoSpacing"/>
      </w:pPr>
      <w:r>
        <w:t>All thanks, glory and praises to the Heavenly Fathe</w:t>
      </w:r>
      <w:r w:rsidR="002D333C">
        <w:t>r YHWH, and our Messiah Jesus</w:t>
      </w:r>
      <w:r w:rsidR="00A56FCA">
        <w:t xml:space="preserve">, for Their mercy and </w:t>
      </w:r>
      <w:r>
        <w:t>l</w:t>
      </w:r>
      <w:r w:rsidR="00A56FCA">
        <w:t>oyalty for us in</w:t>
      </w:r>
      <w:r>
        <w:t xml:space="preserve"> TRUTH!</w:t>
      </w:r>
    </w:p>
    <w:p w14:paraId="4610DF52" w14:textId="77777777" w:rsidR="00E0444F" w:rsidRDefault="00E0444F" w:rsidP="00834554">
      <w:pPr>
        <w:pStyle w:val="NoSpacing"/>
      </w:pPr>
    </w:p>
    <w:p w14:paraId="10542655" w14:textId="77777777" w:rsidR="00E0444F" w:rsidRDefault="00773482" w:rsidP="00834554">
      <w:pPr>
        <w:pStyle w:val="NoSpacing"/>
      </w:pPr>
      <w:r>
        <w:t xml:space="preserve">1611 </w:t>
      </w:r>
      <w:r w:rsidR="00E0444F">
        <w:t xml:space="preserve">king </w:t>
      </w:r>
      <w:proofErr w:type="spellStart"/>
      <w:r w:rsidR="00E0444F">
        <w:t>james</w:t>
      </w:r>
      <w:proofErr w:type="spellEnd"/>
      <w:r w:rsidR="00E0444F">
        <w:t xml:space="preserve"> version bible</w:t>
      </w:r>
      <w:r w:rsidR="002D333C">
        <w:t xml:space="preserve">; </w:t>
      </w:r>
      <w:hyperlink r:id="rId4" w:history="1">
        <w:r w:rsidR="002D333C" w:rsidRPr="00C61D10">
          <w:rPr>
            <w:rStyle w:val="Hyperlink"/>
          </w:rPr>
          <w:t>www.thetruththebible.com</w:t>
        </w:r>
      </w:hyperlink>
    </w:p>
    <w:p w14:paraId="074F40AE" w14:textId="77777777" w:rsidR="002D333C" w:rsidRDefault="002D333C" w:rsidP="00834554">
      <w:pPr>
        <w:pStyle w:val="NoSpacing"/>
      </w:pPr>
    </w:p>
    <w:sectPr w:rsidR="002D33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zMLSwNDS2MDA0M7dU0lEKTi0uzszPAykwrAUANHzWCiwAAAA="/>
  </w:docVars>
  <w:rsids>
    <w:rsidRoot w:val="00834554"/>
    <w:rsid w:val="000A47C7"/>
    <w:rsid w:val="001458A0"/>
    <w:rsid w:val="00192C09"/>
    <w:rsid w:val="001C3711"/>
    <w:rsid w:val="00237781"/>
    <w:rsid w:val="00260E8E"/>
    <w:rsid w:val="002D333C"/>
    <w:rsid w:val="00420F96"/>
    <w:rsid w:val="0056679B"/>
    <w:rsid w:val="00567AFE"/>
    <w:rsid w:val="006862B7"/>
    <w:rsid w:val="006C025F"/>
    <w:rsid w:val="006E3EF9"/>
    <w:rsid w:val="0072147C"/>
    <w:rsid w:val="00763D0B"/>
    <w:rsid w:val="00773482"/>
    <w:rsid w:val="00775311"/>
    <w:rsid w:val="007F253F"/>
    <w:rsid w:val="00834554"/>
    <w:rsid w:val="00894FCE"/>
    <w:rsid w:val="00930ACA"/>
    <w:rsid w:val="0095714E"/>
    <w:rsid w:val="00966508"/>
    <w:rsid w:val="00A159D9"/>
    <w:rsid w:val="00A56FCA"/>
    <w:rsid w:val="00BC7B0F"/>
    <w:rsid w:val="00C33938"/>
    <w:rsid w:val="00CA5A85"/>
    <w:rsid w:val="00D77A7F"/>
    <w:rsid w:val="00DA33C0"/>
    <w:rsid w:val="00DB0F10"/>
    <w:rsid w:val="00E0444F"/>
    <w:rsid w:val="00EA7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183EF"/>
  <w15:docId w15:val="{A627C027-D6BD-45C1-BB81-C06B68343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34554"/>
    <w:pPr>
      <w:spacing w:after="0" w:line="240" w:lineRule="auto"/>
    </w:pPr>
  </w:style>
  <w:style w:type="paragraph" w:customStyle="1" w:styleId="indenttwo">
    <w:name w:val="indenttwo"/>
    <w:basedOn w:val="Normal"/>
    <w:rsid w:val="00420F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20F96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2377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505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hetruththebib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24</Words>
  <Characters>470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2</cp:revision>
  <dcterms:created xsi:type="dcterms:W3CDTF">2018-08-14T00:58:00Z</dcterms:created>
  <dcterms:modified xsi:type="dcterms:W3CDTF">2018-08-14T00:58:00Z</dcterms:modified>
</cp:coreProperties>
</file>